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容器类widget"/>
      <w:r>
        <w:t xml:space="preserve">容器类Widget</w:t>
      </w:r>
      <w:bookmarkEnd w:id="20"/>
    </w:p>
    <w:p>
      <w:pPr>
        <w:pStyle w:val="FirstParagraph"/>
      </w:pPr>
      <w:r>
        <w:t xml:space="preserve">容器类Widget和布局类Widget都作用于其子Widget，不同的是：</w:t>
      </w:r>
    </w:p>
    <w:p>
      <w:pPr>
        <w:pStyle w:val="Compact"/>
        <w:numPr>
          <w:numId w:val="1001"/>
          <w:ilvl w:val="0"/>
        </w:numPr>
      </w:pPr>
      <w:r>
        <w:t xml:space="preserve">布局类Widget一般都需要接收一个widget数组（children），他们直接或间接继承自（或包含）MultiChildRenderObjectWidget ；而容器类Widget一般只需要接收一个子Widget（child），他们直接或间接继承自（或包含）SingleChildRenderObjectWidget。</w:t>
      </w:r>
    </w:p>
    <w:p>
      <w:pPr>
        <w:pStyle w:val="Compact"/>
        <w:numPr>
          <w:numId w:val="1001"/>
          <w:ilvl w:val="0"/>
        </w:numPr>
      </w:pPr>
      <w:r>
        <w:t xml:space="preserve">布局类Widget是按照一定的排列方式来对其子Widget进行排列；而容器类Widget一般只是包装其子Widget，对其添加一些修饰（补白或背景色等）、变换(旋转或剪裁等)、或限制(大小等)。</w:t>
      </w:r>
    </w:p>
    <w:p>
      <w:pPr>
        <w:pStyle w:val="FirstParagraph"/>
      </w:pPr>
      <w:r>
        <w:t xml:space="preserve">注意，Flutter官方并没有对Widget进行官方分类，我们对其分类主要是为了方便讨论和对Widget功能区分的记忆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5.1：填充（Padding）</w:t>
        </w:r>
      </w:hyperlink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5.2：尺寸限制类容器（ConstrainedBox等）</w:t>
        </w:r>
      </w:hyperlink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5.3：装饰容器（DecoratedBox）</w:t>
        </w:r>
      </w:hyperlink>
      <w:r>
        <w:br/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5.4：变换（Transform）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5.5：Container容器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5.6：Scaffold、TabBar、底部导航</w:t>
        </w:r>
      </w:hyperlink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5.7：剪裁（Clip）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lip.md" TargetMode="External" /><Relationship Type="http://schemas.openxmlformats.org/officeDocument/2006/relationships/hyperlink" Id="rId23" Target="constrainedbox_and_sizebox.md" TargetMode="External" /><Relationship Type="http://schemas.openxmlformats.org/officeDocument/2006/relationships/hyperlink" Id="rId26" Target="container.md" TargetMode="External" /><Relationship Type="http://schemas.openxmlformats.org/officeDocument/2006/relationships/hyperlink" Id="rId24" Target="decoratedbox.md" TargetMode="External" /><Relationship Type="http://schemas.openxmlformats.org/officeDocument/2006/relationships/hyperlink" Id="rId27" Target="material_scaffold.md" TargetMode="External" /><Relationship Type="http://schemas.openxmlformats.org/officeDocument/2006/relationships/hyperlink" Id="rId22" Target="padding.md" TargetMode="External" /><Relationship Type="http://schemas.openxmlformats.org/officeDocument/2006/relationships/hyperlink" Id="rId25" Target="transform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clip.md" TargetMode="External" /><Relationship Type="http://schemas.openxmlformats.org/officeDocument/2006/relationships/hyperlink" Id="rId23" Target="constrainedbox_and_sizebox.md" TargetMode="External" /><Relationship Type="http://schemas.openxmlformats.org/officeDocument/2006/relationships/hyperlink" Id="rId26" Target="container.md" TargetMode="External" /><Relationship Type="http://schemas.openxmlformats.org/officeDocument/2006/relationships/hyperlink" Id="rId24" Target="decoratedbox.md" TargetMode="External" /><Relationship Type="http://schemas.openxmlformats.org/officeDocument/2006/relationships/hyperlink" Id="rId27" Target="material_scaffold.md" TargetMode="External" /><Relationship Type="http://schemas.openxmlformats.org/officeDocument/2006/relationships/hyperlink" Id="rId22" Target="padding.md" TargetMode="External" /><Relationship Type="http://schemas.openxmlformats.org/officeDocument/2006/relationships/hyperlink" Id="rId25" Target="transform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2Z</dcterms:created>
  <dcterms:modified xsi:type="dcterms:W3CDTF">2020-04-28T05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